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balcon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all garbage from bedroom, bathroom, and toi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shelves and bathroom electrical out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floors</w:t>
      </w:r>
    </w:p>
    <w:p>
      <w:pPr>
        <w:pStyle w:val="BodyText"/>
      </w:pPr>
    </w:p>
    <w:p>
      <w:pPr>
        <w:pStyle w:val="Heading2"/>
      </w:pPr>
      <w:bookmarkStart w:id="24" w:name="dry-dust"/>
      <w:r>
        <w:t xml:space="preserve">2. Dry Dust</w:t>
      </w:r>
      <w:bookmarkEnd w:id="24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5" w:name="bedroom"/>
            <w:r>
              <w:t xml:space="preserve">Bedroom:</w:t>
            </w:r>
            <w:bookmarkEnd w:id="2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</w:t>
            </w:r>
          </w:p>
        </w:tc>
        <w:tc>
          <w:p>
            <w:pPr>
              <w:pStyle w:val="Heading3"/>
              <w:jc w:val="left"/>
            </w:pPr>
            <w:bookmarkStart w:id="26" w:name="bathroom"/>
            <w:r>
              <w:t xml:space="preserve">Bath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7" w:name="toilet"/>
            <w:r>
              <w:t xml:space="preserve">Toilet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8" w:name="scrub"/>
      <w:r>
        <w:t xml:space="preserve">3. Scrub</w:t>
      </w:r>
      <w:bookmarkEnd w:id="2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29" w:name="a-bedroom"/>
            <w:r>
              <w:t xml:space="preserve">(a) Bedroom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0" w:name="b1-bathroom"/>
            <w:r>
              <w:t xml:space="preserve">(b1) Bath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</w:tc>
        <w:tc>
          <w:p>
            <w:pPr>
              <w:pStyle w:val="Heading3"/>
              <w:jc w:val="left"/>
            </w:pPr>
            <w:bookmarkStart w:id="31" w:name="b2-toilet"/>
            <w:r>
              <w:t xml:space="preserve">(b2) Toilet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2" w:name="c-accessories"/>
            <w:r>
              <w:t xml:space="preserve">(c) Accessorie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3" w:name="mop"/>
      <w:r>
        <w:t xml:space="preserve">4. Mop</w:t>
      </w:r>
      <w:bookmarkEnd w:id="33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4" w:name="window-glass"/>
      <w:r>
        <w:t xml:space="preserve">5. Window glass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6T17:48:03Z</dcterms:created>
  <dcterms:modified xsi:type="dcterms:W3CDTF">2019-04-16T17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